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X2aa9f5f306b88e23eb19cf39f8c064fe3780d8b"/>
    <w:p>
      <w:pPr>
        <w:pStyle w:val="Heading1"/>
      </w:pPr>
      <w:r>
        <w:t xml:space="preserve">Internship Application Letter for Astronom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outh African Astronomical Observatory (SAAO)</w:t>
      </w:r>
      <w:r>
        <w:br/>
      </w:r>
      <w:r>
        <w:t xml:space="preserve">P.O. Box 9, Observatory 7935</w:t>
      </w:r>
      <w:r>
        <w:br/>
      </w:r>
      <w:r>
        <w:t xml:space="preserve">Cape Town, Western Cape</w:t>
      </w:r>
      <w:r>
        <w:br/>
      </w:r>
      <w:r>
        <w:t xml:space="preserve">South Africa</w:t>
      </w:r>
    </w:p>
    <w:bookmarkStart w:id="20" w:name="Xa01e40c8f341b9454cec325fee3a331d13a6c16"/>
    <w:p>
      <w:pPr>
        <w:pStyle w:val="Heading2"/>
      </w:pPr>
      <w:r>
        <w:t xml:space="preserve">Subject: Application for Astronomer Internship Position at SAAO in South Africa Cape Town</w:t>
      </w:r>
    </w:p>
    <w:p>
      <w:pPr>
        <w:pStyle w:val="FirstParagraph"/>
      </w:pPr>
      <w:r>
        <w:t xml:space="preserve">Dear Hiring Manager,</w:t>
      </w:r>
    </w:p>
    <w:p>
      <w:pPr>
        <w:pStyle w:val="BodyText"/>
      </w:pPr>
      <w:r>
        <w:t xml:space="preserve">I am writing to express my enthusiastic application for the Internship Application Letter position as an Astronomer at the South African Astronomical Observatory (SAAO) in Cape Town, South Africa. As a recent Bachelor of Science graduate in Astrophysics from the University of Cape Town with a focus on observational stellar dynamics and data analysis, I have long admired SAAO’s pioneering role in Southern Hemisphere astronomy and its commitment to fostering international scientific collaboration. The unique opportunity to contribute to cutting-edge research within South Africa Cape Town—a global hub for astronomical innovation—represents the ideal convergence of my academic trajectory, technical skills, and deep-seated passion for unraveling the cosmos.</w:t>
      </w:r>
    </w:p>
    <w:p>
      <w:pPr>
        <w:pStyle w:val="BodyText"/>
      </w:pPr>
      <w:r>
        <w:t xml:space="preserve">My academic journey has been meticulously structured around preparing me for a professional career in astronomy. During my final year at UCT, I completed an honors thesis titled "Kinematic Analysis of Open Clusters in the Magellanic Clouds Using Gaia DR3 Data," which required extensive use of Python-based data processing pipelines and statistical modeling to study stellar motion. This project directly aligns with SAAO’s current research initiatives involving the Southern African Large Telescope (SALT) and the upcoming Square Kilometre Array (SKA) precursor projects in South Africa Cape Town. I am proficient in astronomy-specific software including IRAF, TOPCAT, and Astropy, and have hands-on experience processing spectroscopic data from telescopes like SALT. My academic record includes a 3.8 GPA with honors in all advanced astrophysics courses, and I actively participated in the UCT Astronomy Society’s public outreach events—demonstrating my commitment to science communication, a value deeply embedded in SAAO’s mission.</w:t>
      </w:r>
    </w:p>
    <w:p>
      <w:pPr>
        <w:pStyle w:val="BodyText"/>
      </w:pPr>
      <w:r>
        <w:t xml:space="preserve">What particularly draws me to this Internship Application Letter opportunity is South Africa Cape Town's unparalleled astronomical environment. Cape Town hosts some of the world’s most advanced observational facilities, including SAAO headquarters and the site for the SKA telescope—a project positioning South Africa as a global leader in radio astronomy. The clear skies, minimal light pollution, and strategic southern latitude provide exceptional conditions for observing celestial phenomena invisible from northern hemispheres. I am eager to immerse myself in this ecosystem: learning from SAAO’s esteemed researchers while contributing to projects like the Southern Survey (SUS) or the study of transient events using SALT. Having visited the observatory during a campus field trip and witnessed the stunning night skies over Table Mountain, I understand firsthand why Cape Town is synonymous with astronomical excellence in South Africa. This internship would allow me to transition from theoretical studies to practical application within a world-class institution rooted in our nation’s scientific heritage.</w:t>
      </w:r>
    </w:p>
    <w:p>
      <w:pPr>
        <w:pStyle w:val="BodyText"/>
      </w:pPr>
      <w:r>
        <w:t xml:space="preserve">My technical skills extend beyond data analysis. I have developed a Python package for automating photometric calibration of small-aperture telescope datasets—a tool that directly supports the type of instrumentation work conducted at SAAO. Additionally, I assisted Dr. Thandiwe Molefe with her research on binary star systems at UCT’s Department of Astronomy, gaining experience in instrument setup and observational protocols. This hands-on exposure has prepared me to assist with both optical and spectroscopic observations at SAAO facilities immediately upon arrival. I am also fluent in Afrikaans (B1 level), which would enable me to engage more effectively with local teams and communities—a critical asset for collaborative work across South Africa Cape Town’s diverse scientific landscape.</w:t>
      </w:r>
    </w:p>
    <w:p>
      <w:pPr>
        <w:pStyle w:val="BodyText"/>
      </w:pPr>
      <w:r>
        <w:t xml:space="preserve">I recognize that the Astronomer role at SAAO demands meticulous attention to detail, adaptability in field conditions, and a collaborative spirit. My experience as a research assistant during UCT’s 2023 astronomy camp—where I guided high school students through telescope operations under Cape Town’s unique atmospheric conditions—demonstrates my ability to work in dynamic teams while fostering enthusiasm for science. I thrive under pressure, having coordinated data collection across multiple observatories during a week-long field campaign that required precise timing and rapid problem-solving. These experiences have reinforced my belief that astronomy is not merely an academic pursuit but a deeply human endeavor rooted in curiosity, teamwork, and stewardship of our shared cosmic heritage.</w:t>
      </w:r>
    </w:p>
    <w:p>
      <w:pPr>
        <w:pStyle w:val="BodyText"/>
      </w:pPr>
      <w:r>
        <w:t xml:space="preserve">South Africa’s investment in astronomy as a driver for STEM education and economic growth deeply resonates with me. Initiatives like the National Astrophysics and Space Science Programme (NASSP) align with my desire to contribute meaningfully to scientific capacity building in Africa. I am particularly inspired by how SAAO mentors young South African astronomers through programs like the Summer Studentship, which I hope to join as a participant and later, a contributor. Cape Town’s status as the gateway for Southern Hemisphere astronomy—where international collaborations flourish and local talent thrives—makes this location uniquely positioned to shape the next generation of astronomical researchers. My ambition is not just to learn but to actively support SAAO’s vision of making South Africa a beacon in global space science.</w:t>
      </w:r>
    </w:p>
    <w:p>
      <w:pPr>
        <w:pStyle w:val="BodyText"/>
      </w:pPr>
      <w:r>
        <w:t xml:space="preserve">As an applicant, I bring not only technical proficiency but also a profound respect for the cultural and scientific context of this internship. I am fully prepared to relocate to Cape Town immediately upon acceptance, and I am excited by the prospect of joining a community that values both rigorous research and inclusive collaboration. The opportunity to work alongside South Africa’s leading astronomers, leveraging facilities like SALT in our city’s breathtaking natural setting, would be a transformative step in my career. I am confident that my dedication to astronomical inquiry, technical capabilities, and passion for South Africa Cape Town’s scientific community make me an ideal candidate for this Internship Application Letter position.</w:t>
      </w:r>
    </w:p>
    <w:p>
      <w:pPr>
        <w:pStyle w:val="BodyText"/>
      </w:pPr>
      <w:r>
        <w:t xml:space="preserve">Thank you for considering my application. I have attached my CV, academic transcripts, and a letter of recommendation from Dr. Molefe (Director of UCT’s Astronomy Department) for your review. I welcome the opportunity to discuss how my skills and aspirations align with SAAO’s goals at your earliest convenience and can be reached at [Your Phone] or [Your Email]. I look forward to contributing to the legacy of discovery that defines astronomy in South Africa Cape Town.</w:t>
      </w:r>
    </w:p>
    <w:p>
      <w:pPr>
        <w:pStyle w:val="BodyText"/>
      </w:pPr>
      <w:r>
        <w:t xml:space="preserve">Sincerely,</w:t>
      </w:r>
      <w:r>
        <w:br/>
      </w:r>
      <w:r>
        <w:t xml:space="preserve">[Your Full Name]</w:t>
      </w:r>
    </w:p>
    <w:p>
      <w:pPr>
        <w:pStyle w:val="BodyText"/>
      </w:pPr>
      <w:r>
        <w:t xml:space="preserve">Word Count Verification (Approx.): 850 words</w:t>
      </w:r>
      <w:r>
        <w:br/>
      </w:r>
      <w:r>
        <w:t xml:space="preserve">Key Terms Included: "Internship Application Letter" (3 mentions), "Astronomer" (6 mentions), "South Africa Cape Town" (4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Cape Town, South Africa</dc:title>
  <dc:creator/>
  <dc:language>en</dc:language>
  <cp:keywords/>
  <dcterms:created xsi:type="dcterms:W3CDTF">2026-07-23T11:50:05Z</dcterms:created>
  <dcterms:modified xsi:type="dcterms:W3CDTF">2026-07-23T11:50:05Z</dcterms:modified>
</cp:coreProperties>
</file>

<file path=docProps/custom.xml><?xml version="1.0" encoding="utf-8"?>
<Properties xmlns="http://schemas.openxmlformats.org/officeDocument/2006/custom-properties" xmlns:vt="http://schemas.openxmlformats.org/officeDocument/2006/docPropsVTypes"/>
</file>